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820194" w14:textId="77777777" w:rsidR="00B27C71" w:rsidRDefault="00B27C71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8347C3" w14:textId="77777777" w:rsidR="00A64630" w:rsidRDefault="00A64630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14:paraId="2F64B1C6" w14:textId="77777777" w:rsidR="0055460C" w:rsidRP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ÇANAKKALE ONSEKİZ MART ÜNİVERSİTESİ</w:t>
      </w:r>
    </w:p>
    <w:p w14:paraId="4504B9AB" w14:textId="77777777" w:rsidR="009034AF" w:rsidRP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YABANCI DİLLER YÜKSEKOKULU MÜDÜRLÜĞÜ</w:t>
      </w:r>
    </w:p>
    <w:p w14:paraId="6153AC90" w14:textId="77777777" w:rsidR="009034AF" w:rsidRDefault="00ED25D9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BANCI DİLLER</w:t>
      </w:r>
      <w:r w:rsidR="00B27C71" w:rsidRPr="009034AF">
        <w:rPr>
          <w:rFonts w:ascii="Times New Roman" w:hAnsi="Times New Roman" w:cs="Times New Roman"/>
          <w:b/>
          <w:sz w:val="24"/>
          <w:szCs w:val="24"/>
        </w:rPr>
        <w:t xml:space="preserve"> BÖLÜM BAŞKANLIĞINA</w:t>
      </w:r>
    </w:p>
    <w:p w14:paraId="620FE92D" w14:textId="77777777" w:rsid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714D86" w14:textId="60A2BBE1" w:rsidR="009034AF" w:rsidRDefault="008F22E9" w:rsidP="004C1FB7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3-2024 akademik yılı bahar dönemi sonunda </w:t>
      </w:r>
      <w:r w:rsidR="00117163">
        <w:rPr>
          <w:rFonts w:ascii="Times New Roman" w:hAnsi="Times New Roman" w:cs="Times New Roman"/>
          <w:sz w:val="24"/>
          <w:szCs w:val="24"/>
        </w:rPr>
        <w:t>devamsızlık saatim</w:t>
      </w:r>
      <w:r>
        <w:rPr>
          <w:rFonts w:ascii="Times New Roman" w:hAnsi="Times New Roman" w:cs="Times New Roman"/>
          <w:sz w:val="24"/>
          <w:szCs w:val="24"/>
        </w:rPr>
        <w:t xml:space="preserve">……………….. olarak ilan edilmiştir. Ancak başarı </w:t>
      </w:r>
      <w:r w:rsidR="00117163">
        <w:rPr>
          <w:rFonts w:ascii="Times New Roman" w:hAnsi="Times New Roman" w:cs="Times New Roman"/>
          <w:sz w:val="24"/>
          <w:szCs w:val="24"/>
        </w:rPr>
        <w:t>devamsızlık saatim</w:t>
      </w:r>
      <w:r>
        <w:rPr>
          <w:rFonts w:ascii="Times New Roman" w:hAnsi="Times New Roman" w:cs="Times New Roman"/>
          <w:sz w:val="24"/>
          <w:szCs w:val="24"/>
        </w:rPr>
        <w:t xml:space="preserve">…………. olmalıdır. </w:t>
      </w:r>
      <w:r w:rsidR="00117163">
        <w:rPr>
          <w:rFonts w:ascii="Times New Roman" w:hAnsi="Times New Roman" w:cs="Times New Roman"/>
          <w:sz w:val="24"/>
          <w:szCs w:val="24"/>
        </w:rPr>
        <w:t>Devamsızlık saatimin</w:t>
      </w:r>
      <w:r>
        <w:rPr>
          <w:rFonts w:ascii="Times New Roman" w:hAnsi="Times New Roman" w:cs="Times New Roman"/>
          <w:sz w:val="24"/>
          <w:szCs w:val="24"/>
        </w:rPr>
        <w:t xml:space="preserve"> yeniden değerlendirilmesi hususunda;</w:t>
      </w:r>
    </w:p>
    <w:p w14:paraId="70B7CFEA" w14:textId="77777777" w:rsidR="00A64630" w:rsidRDefault="00A64630" w:rsidP="00A6463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033BA" w14:textId="77777777" w:rsidR="00A64630" w:rsidRDefault="00A64630" w:rsidP="009034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reğini bilgilerinize arz ederim.</w:t>
      </w:r>
    </w:p>
    <w:p w14:paraId="40BD39D1" w14:textId="77777777" w:rsidR="00A64630" w:rsidRDefault="00A64630" w:rsidP="009034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5FD933" w14:textId="77777777" w:rsidR="00A64630" w:rsidRDefault="001D1D35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61C3DF1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480F3CE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161AF2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514B272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60E950F" w14:textId="77777777" w:rsidR="00A64630" w:rsidRDefault="00A64630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8792B87" w14:textId="77777777" w:rsidR="00A64630" w:rsidRDefault="00A64630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532668567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950"/>
        <w:gridCol w:w="6112"/>
      </w:tblGrid>
      <w:tr w:rsidR="004C1FB7" w14:paraId="6F597719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7B40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vuru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7684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885BAC9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AEF6B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FC71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33B70FE4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B8D6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.C. Kimlik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CA732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1031F580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978CB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BCADA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78993DE8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3DCFB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ülte/Yüksekokul/MY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16CD7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ABBC5EF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8EA43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FE547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1379" w14:paraId="7581A3D2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5464E" w14:textId="77777777" w:rsidR="00361379" w:rsidRDefault="003613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ıt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6E810" w14:textId="77777777" w:rsidR="00361379" w:rsidRDefault="003613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3CB36FDD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6B2CB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5C0D5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06F54BE9" w14:textId="77777777" w:rsidTr="004C1FB7">
        <w:trPr>
          <w:trHeight w:val="26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74BE0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69B01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5969EB2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DD542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AED84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1894FD88" w14:textId="77777777" w:rsidTr="00416B41">
        <w:trPr>
          <w:trHeight w:val="92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2DFEA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F844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bookmarkEnd w:id="0"/>
    </w:tbl>
    <w:p w14:paraId="26CF000F" w14:textId="77777777" w:rsidR="009034AF" w:rsidRDefault="009034AF" w:rsidP="004F2787"/>
    <w:sectPr w:rsidR="009034AF" w:rsidSect="00B41B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tTAxMbE0MTI3NTNV0lEKTi0uzszPAykwrAUAtpCosSwAAAA="/>
  </w:docVars>
  <w:rsids>
    <w:rsidRoot w:val="00D846AB"/>
    <w:rsid w:val="00023856"/>
    <w:rsid w:val="00057441"/>
    <w:rsid w:val="000B7E3A"/>
    <w:rsid w:val="00117163"/>
    <w:rsid w:val="001649CE"/>
    <w:rsid w:val="001D1D35"/>
    <w:rsid w:val="002A233C"/>
    <w:rsid w:val="002D420B"/>
    <w:rsid w:val="00361379"/>
    <w:rsid w:val="00361BBF"/>
    <w:rsid w:val="00416B41"/>
    <w:rsid w:val="004C1FB7"/>
    <w:rsid w:val="004F2787"/>
    <w:rsid w:val="0055460C"/>
    <w:rsid w:val="00686736"/>
    <w:rsid w:val="00766915"/>
    <w:rsid w:val="008C56DC"/>
    <w:rsid w:val="008F22E9"/>
    <w:rsid w:val="008F7141"/>
    <w:rsid w:val="009034AF"/>
    <w:rsid w:val="00943891"/>
    <w:rsid w:val="00985585"/>
    <w:rsid w:val="00A64630"/>
    <w:rsid w:val="00AA6A4B"/>
    <w:rsid w:val="00AF44ED"/>
    <w:rsid w:val="00B27C71"/>
    <w:rsid w:val="00B41B63"/>
    <w:rsid w:val="00B41E4F"/>
    <w:rsid w:val="00CA705E"/>
    <w:rsid w:val="00CF791D"/>
    <w:rsid w:val="00D846AB"/>
    <w:rsid w:val="00D925F5"/>
    <w:rsid w:val="00D9474E"/>
    <w:rsid w:val="00E64CC7"/>
    <w:rsid w:val="00ED25D9"/>
    <w:rsid w:val="00ED4547"/>
    <w:rsid w:val="00EF00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BD70C"/>
  <w15:docId w15:val="{9E4981E2-9514-4101-B647-6DADC5921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1FB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39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2</dc:creator>
  <cp:lastModifiedBy>Gokhan HINIZ</cp:lastModifiedBy>
  <cp:revision>3</cp:revision>
  <dcterms:created xsi:type="dcterms:W3CDTF">2024-06-14T17:10:00Z</dcterms:created>
  <dcterms:modified xsi:type="dcterms:W3CDTF">2024-06-14T17:10:00Z</dcterms:modified>
</cp:coreProperties>
</file>